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601149"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601149"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601149">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1BC9DE06"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w:t>
                                    </w:r>
                                    <w:r w:rsidR="007B4636">
                                      <w:rPr>
                                        <w:rFonts w:ascii="Neuton" w:hAnsi="Neuton" w:cs="Neuton"/>
                                        <w:noProof/>
                                        <w:color w:val="5E6A71" w:themeColor="text2"/>
                                        <w:sz w:val="32"/>
                                        <w:szCs w:val="40"/>
                                      </w:rPr>
                                      <w:t>1.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601149">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1BC9DE06"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w:t>
                              </w:r>
                              <w:r w:rsidR="007B4636">
                                <w:rPr>
                                  <w:rFonts w:ascii="Neuton" w:hAnsi="Neuton" w:cs="Neuton"/>
                                  <w:noProof/>
                                  <w:color w:val="5E6A71" w:themeColor="text2"/>
                                  <w:sz w:val="32"/>
                                  <w:szCs w:val="40"/>
                                </w:rPr>
                                <w:t>1.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466E4AB8"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4408FA">
              <w:rPr>
                <w:noProof/>
                <w:webHidden/>
              </w:rPr>
              <w:t>3</w:t>
            </w:r>
            <w:r w:rsidR="00834BF3">
              <w:rPr>
                <w:noProof/>
                <w:webHidden/>
              </w:rPr>
              <w:fldChar w:fldCharType="end"/>
            </w:r>
          </w:hyperlink>
        </w:p>
        <w:p w14:paraId="405A2B49" w14:textId="6B280ACB" w:rsidR="00834BF3" w:rsidRDefault="00601149">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4408FA">
              <w:rPr>
                <w:noProof/>
                <w:webHidden/>
              </w:rPr>
              <w:t>3</w:t>
            </w:r>
            <w:r w:rsidR="00834BF3">
              <w:rPr>
                <w:noProof/>
                <w:webHidden/>
              </w:rPr>
              <w:fldChar w:fldCharType="end"/>
            </w:r>
          </w:hyperlink>
        </w:p>
        <w:p w14:paraId="5E3B7379" w14:textId="11664F27" w:rsidR="00834BF3" w:rsidRDefault="00601149">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4408FA">
              <w:rPr>
                <w:noProof/>
                <w:webHidden/>
              </w:rPr>
              <w:t>3</w:t>
            </w:r>
            <w:r w:rsidR="00834BF3">
              <w:rPr>
                <w:noProof/>
                <w:webHidden/>
              </w:rPr>
              <w:fldChar w:fldCharType="end"/>
            </w:r>
          </w:hyperlink>
        </w:p>
        <w:p w14:paraId="29C9DA1A" w14:textId="536D5A26" w:rsidR="00834BF3" w:rsidRDefault="00601149">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3FC0D590" w14:textId="1444AF71" w:rsidR="00834BF3" w:rsidRDefault="00601149">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63CDBF0A" w14:textId="0F0ADFF0" w:rsidR="00834BF3" w:rsidRDefault="00601149">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6726D8A5" w14:textId="6C02A704" w:rsidR="00834BF3" w:rsidRDefault="00601149">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58520F00" w14:textId="4B362BF1" w:rsidR="00834BF3" w:rsidRDefault="00601149">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5F1663C4" w14:textId="5ED3C326" w:rsidR="00834BF3" w:rsidRDefault="00601149">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78FE3E33" w14:textId="7B011720" w:rsidR="00834BF3" w:rsidRDefault="00601149">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4CA52F3A" w14:textId="1F61E75A" w:rsidR="00834BF3" w:rsidRDefault="00601149">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4408FA">
              <w:rPr>
                <w:noProof/>
                <w:webHidden/>
              </w:rPr>
              <w:t>4</w:t>
            </w:r>
            <w:r w:rsidR="00834BF3">
              <w:rPr>
                <w:noProof/>
                <w:webHidden/>
              </w:rPr>
              <w:fldChar w:fldCharType="end"/>
            </w:r>
          </w:hyperlink>
        </w:p>
        <w:p w14:paraId="781191EB" w14:textId="1CF7A373" w:rsidR="00834BF3" w:rsidRDefault="00601149">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4408FA">
              <w:rPr>
                <w:noProof/>
                <w:webHidden/>
              </w:rPr>
              <w:t>5</w:t>
            </w:r>
            <w:r w:rsidR="00834BF3">
              <w:rPr>
                <w:noProof/>
                <w:webHidden/>
              </w:rPr>
              <w:fldChar w:fldCharType="end"/>
            </w:r>
          </w:hyperlink>
        </w:p>
        <w:p w14:paraId="5517DA02" w14:textId="175884B7" w:rsidR="00834BF3" w:rsidRDefault="00601149">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4408FA">
              <w:rPr>
                <w:noProof/>
                <w:webHidden/>
              </w:rPr>
              <w:t>5</w:t>
            </w:r>
            <w:r w:rsidR="00834BF3">
              <w:rPr>
                <w:noProof/>
                <w:webHidden/>
              </w:rPr>
              <w:fldChar w:fldCharType="end"/>
            </w:r>
          </w:hyperlink>
        </w:p>
        <w:p w14:paraId="0F135F76" w14:textId="1AA54966" w:rsidR="00834BF3" w:rsidRDefault="00601149">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4408FA">
              <w:rPr>
                <w:noProof/>
                <w:webHidden/>
              </w:rPr>
              <w:t>5</w:t>
            </w:r>
            <w:r w:rsidR="00834BF3">
              <w:rPr>
                <w:noProof/>
                <w:webHidden/>
              </w:rPr>
              <w:fldChar w:fldCharType="end"/>
            </w:r>
          </w:hyperlink>
        </w:p>
        <w:p w14:paraId="7541F872" w14:textId="0678C368" w:rsidR="00834BF3" w:rsidRDefault="00601149">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4408FA">
              <w:rPr>
                <w:noProof/>
                <w:webHidden/>
              </w:rPr>
              <w:t>5</w:t>
            </w:r>
            <w:r w:rsidR="00834BF3">
              <w:rPr>
                <w:noProof/>
                <w:webHidden/>
              </w:rPr>
              <w:fldChar w:fldCharType="end"/>
            </w:r>
          </w:hyperlink>
        </w:p>
        <w:p w14:paraId="7EE531A9" w14:textId="63A1B720" w:rsidR="00834BF3" w:rsidRDefault="00601149">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4408FA">
              <w:rPr>
                <w:noProof/>
                <w:webHidden/>
              </w:rPr>
              <w:t>6</w:t>
            </w:r>
            <w:r w:rsidR="00834BF3">
              <w:rPr>
                <w:noProof/>
                <w:webHidden/>
              </w:rPr>
              <w:fldChar w:fldCharType="end"/>
            </w:r>
          </w:hyperlink>
        </w:p>
        <w:p w14:paraId="39AF112A" w14:textId="39C25CBE" w:rsidR="00834BF3" w:rsidRDefault="00601149">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4408FA">
              <w:rPr>
                <w:noProof/>
                <w:webHidden/>
              </w:rPr>
              <w:t>6</w:t>
            </w:r>
            <w:r w:rsidR="00834BF3">
              <w:rPr>
                <w:noProof/>
                <w:webHidden/>
              </w:rPr>
              <w:fldChar w:fldCharType="end"/>
            </w:r>
          </w:hyperlink>
        </w:p>
        <w:p w14:paraId="0C3239F9" w14:textId="16B4F807" w:rsidR="00834BF3" w:rsidRDefault="00601149">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4408FA">
              <w:rPr>
                <w:noProof/>
                <w:webHidden/>
              </w:rPr>
              <w:t>6</w:t>
            </w:r>
            <w:r w:rsidR="00834BF3">
              <w:rPr>
                <w:noProof/>
                <w:webHidden/>
              </w:rPr>
              <w:fldChar w:fldCharType="end"/>
            </w:r>
          </w:hyperlink>
        </w:p>
        <w:p w14:paraId="7DE6C465" w14:textId="74D15A69" w:rsidR="00834BF3" w:rsidRDefault="00601149">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4408FA">
              <w:rPr>
                <w:noProof/>
                <w:webHidden/>
              </w:rPr>
              <w:t>6</w:t>
            </w:r>
            <w:r w:rsidR="00834BF3">
              <w:rPr>
                <w:noProof/>
                <w:webHidden/>
              </w:rPr>
              <w:fldChar w:fldCharType="end"/>
            </w:r>
          </w:hyperlink>
        </w:p>
        <w:p w14:paraId="190946B6" w14:textId="259D6595" w:rsidR="00834BF3" w:rsidRDefault="00601149">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4408FA">
              <w:rPr>
                <w:noProof/>
                <w:webHidden/>
              </w:rPr>
              <w:t>6</w:t>
            </w:r>
            <w:r w:rsidR="00834BF3">
              <w:rPr>
                <w:noProof/>
                <w:webHidden/>
              </w:rPr>
              <w:fldChar w:fldCharType="end"/>
            </w:r>
          </w:hyperlink>
        </w:p>
        <w:p w14:paraId="13EA7CE0" w14:textId="435A2978" w:rsidR="00834BF3" w:rsidRDefault="00601149">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25C55F2A" w14:textId="11CD2833" w:rsidR="00834BF3" w:rsidRDefault="00601149">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1FE0942B" w14:textId="3E0F2431" w:rsidR="00834BF3" w:rsidRDefault="00601149">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05A0FB29" w14:textId="34B6F090" w:rsidR="00834BF3" w:rsidRDefault="00601149">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0BCFF697" w14:textId="117C80BA" w:rsidR="00834BF3" w:rsidRDefault="00601149">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4433B627" w14:textId="27485DB8" w:rsidR="00834BF3" w:rsidRDefault="00601149">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0EDFD1F5" w14:textId="1C86F838" w:rsidR="00834BF3" w:rsidRDefault="00601149">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4408FA">
              <w:rPr>
                <w:noProof/>
                <w:webHidden/>
              </w:rPr>
              <w:t>7</w:t>
            </w:r>
            <w:r w:rsidR="00834BF3">
              <w:rPr>
                <w:noProof/>
                <w:webHidden/>
              </w:rPr>
              <w:fldChar w:fldCharType="end"/>
            </w:r>
          </w:hyperlink>
        </w:p>
        <w:p w14:paraId="3B866B09" w14:textId="29417B14" w:rsidR="00834BF3" w:rsidRDefault="00601149">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2EC5199A" w14:textId="4A5B5B54" w:rsidR="00834BF3" w:rsidRDefault="00601149">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5A7400E9" w14:textId="72AAFA2F" w:rsidR="00834BF3" w:rsidRDefault="00601149">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2F53CDED" w14:textId="33FCDCAD" w:rsidR="00834BF3" w:rsidRDefault="00601149">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3D0FCA6D" w14:textId="5C178CCF" w:rsidR="00834BF3" w:rsidRDefault="00601149">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21D57C75" w14:textId="23868E12" w:rsidR="00834BF3" w:rsidRDefault="00601149">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4408FA">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32233907"/>
      <w:r>
        <w:lastRenderedPageBreak/>
        <w:t>Introduction</w:t>
      </w:r>
      <w:bookmarkEnd w:id="0"/>
    </w:p>
    <w:p w14:paraId="06856D04" w14:textId="5DBE8140"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4408FA">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4408FA">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32233908"/>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32233909"/>
      <w:r>
        <w:t>Requirements</w:t>
      </w:r>
      <w:bookmarkEnd w:id="3"/>
      <w:bookmarkEnd w:id="4"/>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32233910"/>
      <w:r>
        <w:lastRenderedPageBreak/>
        <w:t>Detailed Description</w:t>
      </w:r>
      <w:bookmarkEnd w:id="5"/>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32233911"/>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32233912"/>
      <w:r>
        <w:rPr>
          <w:shd w:val="clear" w:color="auto" w:fill="FFFFFF"/>
        </w:rPr>
        <w:t>Low-Gain Antenna</w:t>
      </w:r>
      <w:bookmarkEnd w:id="7"/>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32233913"/>
      <w:r>
        <w:t>GPS Patch Antenna</w:t>
      </w:r>
      <w:bookmarkEnd w:id="8"/>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32233914"/>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32233915"/>
      <w:r>
        <w:t>Schematic</w:t>
      </w:r>
      <w:bookmarkEnd w:id="10"/>
    </w:p>
    <w:p w14:paraId="0D0E1157" w14:textId="49A04F70" w:rsidR="00A32820" w:rsidRDefault="003A7FCC" w:rsidP="003A7FCC">
      <w:pPr>
        <w:pStyle w:val="Heading3"/>
      </w:pPr>
      <w:bookmarkStart w:id="11" w:name="_Ref23971124"/>
      <w:bookmarkStart w:id="12" w:name="_Toc32233916"/>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32233917"/>
      <w:r>
        <w:t>Low–Gain Antenna</w:t>
      </w:r>
      <w:bookmarkEnd w:id="13"/>
      <w:bookmarkEnd w:id="14"/>
    </w:p>
    <w:p w14:paraId="71067D74" w14:textId="42D5159D"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 xml:space="preserve">the coax is unbalanced and the antenna requires a balanced signal, a </w:t>
      </w:r>
      <w:proofErr w:type="spellStart"/>
      <w:r w:rsidR="003D1D8D">
        <w:t>balun</w:t>
      </w:r>
      <w:proofErr w:type="spellEnd"/>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2.7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Ref32233793"/>
      <w:bookmarkStart w:id="16" w:name="_Toc32233918"/>
      <w:r>
        <w:t>GPS Patch Antenna</w:t>
      </w:r>
      <w:bookmarkEnd w:id="15"/>
      <w:bookmarkEnd w:id="16"/>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7" w:name="_Toc32233919"/>
      <w:r>
        <w:t>Thermistors</w:t>
      </w:r>
      <w:bookmarkEnd w:id="17"/>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8" w:name="_Toc32233920"/>
      <w:r>
        <w:t>Board</w:t>
      </w:r>
      <w:bookmarkEnd w:id="18"/>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9" w:name="_Toc32233921"/>
      <w:r>
        <w:t>Layout Constraints</w:t>
      </w:r>
      <w:bookmarkEnd w:id="19"/>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6953ACE2" w:rsidR="00DA2ABF" w:rsidRDefault="00DA2ABF" w:rsidP="00E271EC">
      <w:pPr>
        <w:tabs>
          <w:tab w:val="left" w:pos="2880"/>
        </w:tabs>
        <w:spacing w:after="0"/>
        <w:ind w:left="720"/>
      </w:pPr>
      <w:r>
        <w:t>Trac</w:t>
      </w:r>
      <w:r w:rsidR="00935DB9">
        <w:t>e</w:t>
      </w:r>
      <w:r>
        <w:t xml:space="preserve">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0" w:name="_Toc32233922"/>
      <w:r>
        <w:lastRenderedPageBreak/>
        <w:t>Testing</w:t>
      </w:r>
      <w:bookmarkEnd w:id="20"/>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1" w:name="_Toc1308031"/>
      <w:bookmarkStart w:id="22" w:name="_Toc32233923"/>
      <w:r>
        <w:t>Before First Power-On Check</w:t>
      </w:r>
      <w:bookmarkEnd w:id="21"/>
      <w:bookmarkEnd w:id="22"/>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3" w:name="_Toc1308032"/>
      <w:bookmarkStart w:id="24" w:name="_Toc32233924"/>
      <w:r>
        <w:t>Test Instructions</w:t>
      </w:r>
      <w:bookmarkEnd w:id="23"/>
      <w:bookmarkEnd w:id="24"/>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5" w:name="_Toc1308033"/>
      <w:bookmarkStart w:id="26" w:name="_Toc32233925"/>
      <w:r>
        <w:t>Test Data</w:t>
      </w:r>
      <w:bookmarkEnd w:id="25"/>
      <w:bookmarkEnd w:id="26"/>
    </w:p>
    <w:tbl>
      <w:tblPr>
        <w:tblStyle w:val="TableGrid"/>
        <w:tblW w:w="0" w:type="auto"/>
        <w:jc w:val="center"/>
        <w:tblLook w:val="04A0" w:firstRow="1" w:lastRow="0" w:firstColumn="1" w:lastColumn="0" w:noHBand="0" w:noVBand="1"/>
      </w:tblPr>
      <w:tblGrid>
        <w:gridCol w:w="2329"/>
        <w:gridCol w:w="2088"/>
        <w:gridCol w:w="258"/>
        <w:gridCol w:w="2475"/>
        <w:gridCol w:w="220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3782A474" w:rsidR="00D17B57" w:rsidRDefault="00601149" w:rsidP="00D17B57">
            <w:pPr>
              <w:jc w:val="center"/>
            </w:pPr>
            <w:sdt>
              <w:sdtPr>
                <w:rPr>
                  <w:rFonts w:ascii="Cambria Math" w:hAnsi="Cambria Math"/>
                  <w:i/>
                </w:rPr>
                <w:id w:val="1550731224"/>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3A5B7677" w:rsidR="00D17B57" w:rsidRDefault="00601149" w:rsidP="00D17B57">
            <w:pPr>
              <w:jc w:val="center"/>
            </w:pPr>
            <w:sdt>
              <w:sdtPr>
                <w:rPr>
                  <w:rFonts w:ascii="Cambria Math" w:hAnsi="Cambria Math"/>
                  <w:i/>
                </w:rPr>
                <w:id w:val="-21065906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75306937" w:rsidR="00D17B57" w:rsidRDefault="00601149" w:rsidP="00D17B57">
            <w:pPr>
              <w:jc w:val="center"/>
            </w:pPr>
            <w:sdt>
              <w:sdtPr>
                <w:rPr>
                  <w:rFonts w:ascii="Cambria Math" w:hAnsi="Cambria Math"/>
                  <w:i/>
                </w:rPr>
                <w:id w:val="-1778939983"/>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2A828AC7" w:rsidR="00D17B57" w:rsidRDefault="00601149" w:rsidP="00D17B57">
            <w:pPr>
              <w:jc w:val="center"/>
            </w:pPr>
            <w:sdt>
              <w:sdtPr>
                <w:rPr>
                  <w:rFonts w:ascii="Cambria Math" w:hAnsi="Cambria Math"/>
                  <w:i/>
                </w:rPr>
                <w:id w:val="156167682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75DDE494" w:rsidR="00D17B57" w:rsidRDefault="00601149" w:rsidP="00D17B57">
            <w:pPr>
              <w:jc w:val="center"/>
            </w:pPr>
            <w:sdt>
              <w:sdtPr>
                <w:rPr>
                  <w:rFonts w:ascii="Cambria Math" w:hAnsi="Cambria Math"/>
                  <w:i/>
                </w:rPr>
                <w:id w:val="-53165370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117D12C1" w:rsidR="00D17B57" w:rsidRDefault="00601149" w:rsidP="00D17B57">
            <w:pPr>
              <w:jc w:val="center"/>
            </w:pPr>
            <w:sdt>
              <w:sdtPr>
                <w:rPr>
                  <w:rFonts w:ascii="Cambria Math" w:hAnsi="Cambria Math"/>
                  <w:i/>
                </w:rPr>
                <w:id w:val="-165412669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6923B89B" w:rsidR="00D17B57" w:rsidRDefault="00601149" w:rsidP="00D17B57">
            <w:pPr>
              <w:jc w:val="center"/>
            </w:pPr>
            <w:sdt>
              <w:sdtPr>
                <w:rPr>
                  <w:rFonts w:ascii="Cambria Math" w:hAnsi="Cambria Math"/>
                  <w:i/>
                </w:rPr>
                <w:id w:val="-2080355295"/>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176169AC" w:rsidR="00D17B57" w:rsidRDefault="00601149" w:rsidP="00D17B57">
            <w:pPr>
              <w:jc w:val="center"/>
            </w:pPr>
            <w:sdt>
              <w:sdtPr>
                <w:rPr>
                  <w:rFonts w:ascii="Cambria Math" w:hAnsi="Cambria Math"/>
                  <w:i/>
                </w:rPr>
                <w:id w:val="197602215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1D8CD0DE" w:rsidR="00D17B57" w:rsidRDefault="00601149" w:rsidP="00D17B57">
            <w:pPr>
              <w:jc w:val="center"/>
            </w:pPr>
            <w:sdt>
              <w:sdtPr>
                <w:rPr>
                  <w:rFonts w:ascii="Cambria Math" w:hAnsi="Cambria Math"/>
                  <w:i/>
                </w:rPr>
                <w:id w:val="1409812447"/>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34EC7EF1" w:rsidR="00D17B57" w:rsidRDefault="00601149" w:rsidP="00D17B57">
            <w:pPr>
              <w:jc w:val="center"/>
            </w:pPr>
            <w:sdt>
              <w:sdtPr>
                <w:rPr>
                  <w:rFonts w:ascii="Cambria Math" w:hAnsi="Cambria Math"/>
                  <w:i/>
                </w:rPr>
                <w:id w:val="50070380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386DD198" w:rsidR="00D17B57" w:rsidRDefault="00601149" w:rsidP="00D17B57">
            <w:pPr>
              <w:jc w:val="center"/>
            </w:pPr>
            <w:sdt>
              <w:sdtPr>
                <w:rPr>
                  <w:rFonts w:ascii="Cambria Math" w:hAnsi="Cambria Math"/>
                  <w:i/>
                </w:rPr>
                <w:id w:val="254715330"/>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7150B887" w:rsidR="00D17B57" w:rsidRDefault="00601149" w:rsidP="00D17B57">
            <w:pPr>
              <w:jc w:val="center"/>
            </w:pPr>
            <w:sdt>
              <w:sdtPr>
                <w:rPr>
                  <w:rFonts w:ascii="Cambria Math" w:hAnsi="Cambria Math"/>
                  <w:i/>
                </w:rPr>
                <w:id w:val="1880898085"/>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5520D771" w:rsidR="00D17B57" w:rsidRDefault="00601149" w:rsidP="00D17B57">
            <w:pPr>
              <w:jc w:val="center"/>
            </w:pPr>
            <w:sdt>
              <w:sdtPr>
                <w:rPr>
                  <w:rFonts w:ascii="Cambria Math" w:hAnsi="Cambria Math"/>
                  <w:i/>
                </w:rPr>
                <w:id w:val="174368266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bl>
    <w:p w14:paraId="599B71DB" w14:textId="77777777" w:rsidR="00991587" w:rsidRDefault="00991587" w:rsidP="00991587">
      <w:pPr>
        <w:pStyle w:val="Heading2"/>
      </w:pPr>
      <w:bookmarkStart w:id="27" w:name="_Toc21337494"/>
      <w:bookmarkStart w:id="28" w:name="_Toc32233926"/>
      <w:bookmarkStart w:id="29" w:name="_Hlk23970860"/>
      <w:r>
        <w:t>Antenna Deploy Release</w:t>
      </w:r>
      <w:bookmarkEnd w:id="27"/>
      <w:bookmarkEnd w:id="28"/>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2C42B48E"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4408FA">
        <w:t>Low–Gain Antenna</w:t>
      </w:r>
      <w:r>
        <w:fldChar w:fldCharType="end"/>
      </w:r>
      <w:r>
        <w:t>.</w:t>
      </w:r>
    </w:p>
    <w:p w14:paraId="67F1FCB9" w14:textId="77777777" w:rsidR="00991587" w:rsidRDefault="00991587" w:rsidP="00991587">
      <w:pPr>
        <w:pStyle w:val="Heading3"/>
      </w:pPr>
      <w:bookmarkStart w:id="30" w:name="_Toc21337495"/>
      <w:bookmarkStart w:id="31" w:name="_Toc32233927"/>
      <w:r>
        <w:t>Test Instructions</w:t>
      </w:r>
      <w:bookmarkEnd w:id="30"/>
      <w:bookmarkEnd w:id="31"/>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2" w:name="_Toc526199555"/>
      <w:bookmarkStart w:id="33" w:name="_Toc526528268"/>
      <w:bookmarkStart w:id="34" w:name="_Toc302195"/>
      <w:bookmarkStart w:id="35" w:name="_Toc21337496"/>
      <w:bookmarkStart w:id="36" w:name="_Toc32233928"/>
      <w:r>
        <w:t>Test Data</w:t>
      </w:r>
      <w:bookmarkEnd w:id="32"/>
      <w:bookmarkEnd w:id="33"/>
      <w:bookmarkEnd w:id="34"/>
      <w:bookmarkEnd w:id="35"/>
      <w:bookmarkEnd w:id="36"/>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13DBC7D0" w:rsidR="00991587" w:rsidRDefault="00991587" w:rsidP="00282C8F"/>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27C0E086" w:rsidR="00991587" w:rsidRDefault="00991587" w:rsidP="0095384A">
            <w:pPr>
              <w:jc w:val="center"/>
            </w:pP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52D8CC28" w:rsidR="00991587" w:rsidRDefault="00991587" w:rsidP="00147450">
            <w:pPr>
              <w:jc w:val="center"/>
            </w:pP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3CFE9039" w:rsidR="00991587" w:rsidRDefault="00991587" w:rsidP="00282C8F"/>
        </w:tc>
      </w:tr>
    </w:tbl>
    <w:p w14:paraId="1748A087" w14:textId="0C69F589" w:rsidR="00991587" w:rsidRDefault="00991587" w:rsidP="00991587">
      <w:pPr>
        <w:pStyle w:val="Heading3"/>
      </w:pPr>
      <w:bookmarkStart w:id="37" w:name="_Toc21337497"/>
      <w:bookmarkStart w:id="38" w:name="_Toc32233929"/>
      <w:r>
        <w:t>Test Notes</w:t>
      </w:r>
      <w:bookmarkEnd w:id="37"/>
      <w:bookmarkEnd w:id="38"/>
    </w:p>
    <w:p w14:paraId="217F3FBF" w14:textId="0717930D" w:rsidR="00991587" w:rsidRDefault="00991587" w:rsidP="00991587">
      <w:pPr>
        <w:pStyle w:val="Heading2"/>
      </w:pPr>
      <w:bookmarkStart w:id="39" w:name="_Toc21337498"/>
      <w:bookmarkStart w:id="40" w:name="_Toc32233930"/>
      <w:r>
        <w:t>Antenna</w:t>
      </w:r>
      <w:bookmarkEnd w:id="39"/>
      <w:r w:rsidR="005811F7">
        <w:t xml:space="preserve"> </w:t>
      </w:r>
      <w:r w:rsidR="005811F7" w:rsidRPr="005811F7">
        <w:t>Voltage Standing Wave Ratio (VSWR)</w:t>
      </w:r>
      <w:bookmarkEnd w:id="40"/>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3424687E" w:rsidR="00991587" w:rsidRDefault="00991587" w:rsidP="00991587">
      <w:r>
        <w:t xml:space="preserve">This test evaluates the circuit described in </w:t>
      </w:r>
      <w:r>
        <w:fldChar w:fldCharType="begin"/>
      </w:r>
      <w:r>
        <w:instrText xml:space="preserve"> REF _Ref23970947 \h </w:instrText>
      </w:r>
      <w:r>
        <w:fldChar w:fldCharType="separate"/>
      </w:r>
      <w:r w:rsidR="004408FA">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1" w:name="_Toc32233931"/>
      <w:r>
        <w:t>Test Instructions</w:t>
      </w:r>
      <w:bookmarkEnd w:id="41"/>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2" w:name="_Toc32233932"/>
      <w:r>
        <w:t>Test Data</w:t>
      </w:r>
      <w:bookmarkEnd w:id="42"/>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1098485D"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62A45DCE" w:rsidR="00991587" w:rsidRDefault="00991587" w:rsidP="0095384A">
            <w:pPr>
              <w:jc w:val="center"/>
            </w:pPr>
          </w:p>
        </w:tc>
      </w:tr>
    </w:tbl>
    <w:p w14:paraId="07B537BC" w14:textId="77777777" w:rsidR="00991587" w:rsidRDefault="00991587" w:rsidP="005811F7">
      <w:pPr>
        <w:pStyle w:val="Heading3"/>
      </w:pPr>
      <w:bookmarkStart w:id="43" w:name="_Toc32233933"/>
      <w:r>
        <w:t>Spectrum Analyzer Plot</w:t>
      </w:r>
      <w:bookmarkEnd w:id="43"/>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4" w:name="_Toc21337501"/>
      <w:bookmarkStart w:id="45" w:name="_Toc32233934"/>
      <w:r>
        <w:t>Photodiode</w:t>
      </w:r>
      <w:bookmarkEnd w:id="44"/>
      <w:bookmarkEnd w:id="45"/>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lastRenderedPageBreak/>
        <w:t xml:space="preserve">Configuration: </w:t>
      </w:r>
      <w:r w:rsidR="005811F7">
        <w:rPr>
          <w:b/>
          <w:bCs/>
        </w:rPr>
        <w:t>Jacques</w:t>
      </w:r>
    </w:p>
    <w:p w14:paraId="57078976" w14:textId="6FD06FA7"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4408FA">
        <w:t>Photodiode</w:t>
      </w:r>
      <w:r>
        <w:fldChar w:fldCharType="end"/>
      </w:r>
      <w:r>
        <w:t>.</w:t>
      </w:r>
    </w:p>
    <w:p w14:paraId="57315E90" w14:textId="77777777" w:rsidR="00991587" w:rsidRDefault="00991587" w:rsidP="00991587">
      <w:pPr>
        <w:pStyle w:val="Heading3"/>
      </w:pPr>
      <w:bookmarkStart w:id="46" w:name="_Toc21337502"/>
      <w:bookmarkStart w:id="47" w:name="_Toc32233935"/>
      <w:r>
        <w:t>Test Instructions</w:t>
      </w:r>
      <w:bookmarkEnd w:id="46"/>
      <w:bookmarkEnd w:id="47"/>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8" w:name="_Toc21337503"/>
      <w:bookmarkStart w:id="49" w:name="_Toc32233936"/>
      <w:r>
        <w:t>Test Data</w:t>
      </w:r>
      <w:bookmarkEnd w:id="48"/>
      <w:bookmarkEnd w:id="49"/>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A2AAB8E" w:rsidR="00991587" w:rsidRDefault="00601149" w:rsidP="0095384A">
            <w:pPr>
              <w:jc w:val="center"/>
            </w:pPr>
            <w:sdt>
              <w:sdtPr>
                <w:rPr>
                  <w:rFonts w:ascii="Cambria Math" w:hAnsi="Cambria Math"/>
                  <w:i/>
                </w:rPr>
                <w:id w:val="-4907080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676D0EE9" w:rsidR="00991587" w:rsidRDefault="00991587" w:rsidP="0095384A">
            <w:pPr>
              <w:jc w:val="center"/>
            </w:pP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48DC6044" w:rsidR="00991587" w:rsidRDefault="00601149" w:rsidP="0095384A">
            <w:pPr>
              <w:jc w:val="center"/>
            </w:pPr>
            <w:sdt>
              <w:sdtPr>
                <w:rPr>
                  <w:rFonts w:ascii="Cambria Math" w:hAnsi="Cambria Math"/>
                  <w:i/>
                </w:rPr>
                <w:id w:val="146916858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16E57926" w:rsidR="00991587" w:rsidRDefault="00991587" w:rsidP="0095384A">
            <w:pPr>
              <w:jc w:val="center"/>
            </w:pP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5B9CF39F" w:rsidR="00991587" w:rsidRDefault="00601149" w:rsidP="0095384A">
            <w:pPr>
              <w:jc w:val="center"/>
            </w:pPr>
            <w:sdt>
              <w:sdtPr>
                <w:rPr>
                  <w:rFonts w:ascii="Cambria Math" w:hAnsi="Cambria Math"/>
                  <w:i/>
                </w:rPr>
                <w:id w:val="1510027030"/>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0BA7A2FE" w:rsidR="00991587" w:rsidRDefault="00991587" w:rsidP="0095384A">
            <w:pPr>
              <w:jc w:val="center"/>
            </w:pPr>
          </w:p>
        </w:tc>
      </w:tr>
    </w:tbl>
    <w:p w14:paraId="0C2D39BE" w14:textId="77777777" w:rsidR="00991587" w:rsidRDefault="00991587" w:rsidP="00991587">
      <w:pPr>
        <w:pStyle w:val="Heading3"/>
      </w:pPr>
      <w:bookmarkStart w:id="50" w:name="_Toc21337504"/>
      <w:bookmarkStart w:id="51" w:name="_Toc32233937"/>
      <w:r>
        <w:t>Test Notes</w:t>
      </w:r>
      <w:bookmarkStart w:id="52" w:name="_GoBack"/>
      <w:bookmarkEnd w:id="50"/>
      <w:bookmarkEnd w:id="51"/>
      <w:bookmarkEnd w:id="52"/>
    </w:p>
    <w:p w14:paraId="27DE90BF" w14:textId="139B9D4A" w:rsidR="004D6D56" w:rsidRDefault="005811F7" w:rsidP="004D6D56">
      <w:pPr>
        <w:pStyle w:val="Heading2"/>
      </w:pPr>
      <w:bookmarkStart w:id="53" w:name="_Toc32233938"/>
      <w:bookmarkEnd w:id="29"/>
      <w:r>
        <w:t>GPS</w:t>
      </w:r>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67ADA1ED"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4408FA">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F3CA4" w14:textId="77777777" w:rsidR="00601149" w:rsidRDefault="00601149" w:rsidP="002C61F9">
      <w:pPr>
        <w:spacing w:after="0" w:line="240" w:lineRule="auto"/>
      </w:pPr>
      <w:r>
        <w:separator/>
      </w:r>
    </w:p>
  </w:endnote>
  <w:endnote w:type="continuationSeparator" w:id="0">
    <w:p w14:paraId="334B02AB" w14:textId="77777777" w:rsidR="00601149" w:rsidRDefault="00601149"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501EEBF-DDB3-4D4B-9D0E-06F3E84D4FEF}"/>
    <w:embedBold r:id="rId2" w:fontKey="{668A4708-E939-4CD3-8AF2-90A69A1CBB8A}"/>
    <w:embedItalic r:id="rId3" w:fontKey="{D64D07F1-61A5-43E2-80AC-487B6FBCF8F4}"/>
  </w:font>
  <w:font w:name="Comfortaa">
    <w:charset w:val="00"/>
    <w:family w:val="auto"/>
    <w:pitch w:val="variable"/>
    <w:sig w:usb0="20000287" w:usb1="00000002" w:usb2="00000000" w:usb3="00000000" w:csb0="0000019F" w:csb1="00000000"/>
    <w:embedRegular r:id="rId4" w:fontKey="{145A3D3E-06B5-45F4-9530-41E3477711D7}"/>
    <w:embedBold r:id="rId5" w:fontKey="{CBEF8640-14AD-4B24-9854-253F62D17932}"/>
    <w:embedItalic r:id="rId6" w:fontKey="{DA83E005-ADF2-452E-B71B-FFCA08499E68}"/>
  </w:font>
  <w:font w:name="Neuton">
    <w:charset w:val="00"/>
    <w:family w:val="auto"/>
    <w:pitch w:val="variable"/>
    <w:sig w:usb0="A0000827" w:usb1="10000002" w:usb2="00000000" w:usb3="00000000" w:csb0="800000B3" w:csb1="00000000"/>
    <w:embedRegular r:id="rId7" w:fontKey="{3DD345CE-A867-4B2A-8C36-68062AA0663F}"/>
    <w:embedBold r:id="rId8" w:fontKey="{E8DD4C13-9D5A-41DF-87BB-8F8B22513335}"/>
    <w:embedItalic r:id="rId9" w:fontKey="{39C0453D-A06E-4223-AD34-6FF6DA17217F}"/>
  </w:font>
  <w:font w:name="Cambria">
    <w:panose1 w:val="02040503050406030204"/>
    <w:charset w:val="00"/>
    <w:family w:val="roman"/>
    <w:pitch w:val="variable"/>
    <w:sig w:usb0="E00006FF" w:usb1="420024FF" w:usb2="02000000" w:usb3="00000000" w:csb0="0000019F" w:csb1="00000000"/>
    <w:embedRegular r:id="rId10" w:fontKey="{C80EB006-3362-44D9-8CE8-20A88C319E03}"/>
    <w:embedBold r:id="rId11" w:fontKey="{DA9B41DE-7C89-4A06-802C-CE9B41AFDFAA}"/>
    <w:embedItalic r:id="rId12" w:fontKey="{D98A96CC-DEF9-45B8-A9D0-D4C9B5C5A81A}"/>
  </w:font>
  <w:font w:name="Tahoma">
    <w:panose1 w:val="020B0604030504040204"/>
    <w:charset w:val="00"/>
    <w:family w:val="swiss"/>
    <w:pitch w:val="variable"/>
    <w:sig w:usb0="E1002EFF" w:usb1="C000605B" w:usb2="00000029" w:usb3="00000000" w:csb0="000101FF" w:csb1="00000000"/>
    <w:embedRegular r:id="rId13" w:fontKey="{A53C68BF-E633-4A09-ADA1-E65CA18361C0}"/>
  </w:font>
  <w:font w:name="Cambria Math">
    <w:panose1 w:val="02040503050406030204"/>
    <w:charset w:val="00"/>
    <w:family w:val="roman"/>
    <w:pitch w:val="variable"/>
    <w:sig w:usb0="E00006FF" w:usb1="420024FF" w:usb2="02000000" w:usb3="00000000" w:csb0="0000019F" w:csb1="00000000"/>
    <w:embedRegular r:id="rId14" w:fontKey="{37C45B0D-1C71-468F-82AB-BCB0E2C2A208}"/>
    <w:embedItalic r:id="rId15" w:fontKey="{48FDEFED-CE01-4078-9699-96B36F5464BE}"/>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6F96A8AF"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B4636">
          <w:rPr>
            <w:rFonts w:ascii="Neuton" w:hAnsi="Neuton" w:cs="Neuton"/>
            <w:color w:val="5E6A71" w:themeColor="text2"/>
            <w:sz w:val="32"/>
          </w:rPr>
          <w:t>1.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041AA76F"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B55A10">
      <w:rPr>
        <w:rFonts w:ascii="Neuton" w:hAnsi="Neuton"/>
        <w:noProof/>
        <w:color w:val="5E6A71" w:themeColor="text2"/>
        <w:sz w:val="32"/>
      </w:rPr>
      <w:t>5 March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13E7D" w14:textId="77777777" w:rsidR="00601149" w:rsidRDefault="00601149" w:rsidP="002C61F9">
      <w:pPr>
        <w:spacing w:after="0" w:line="240" w:lineRule="auto"/>
      </w:pPr>
      <w:r>
        <w:separator/>
      </w:r>
    </w:p>
  </w:footnote>
  <w:footnote w:type="continuationSeparator" w:id="0">
    <w:p w14:paraId="5F25297E" w14:textId="77777777" w:rsidR="00601149" w:rsidRDefault="00601149"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601149"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601149"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wUAdWNiUi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2C8F"/>
    <w:rsid w:val="00283277"/>
    <w:rsid w:val="00285B52"/>
    <w:rsid w:val="0029345F"/>
    <w:rsid w:val="002A0838"/>
    <w:rsid w:val="002B002E"/>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8F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1149"/>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42C7"/>
    <w:rsid w:val="007B4636"/>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35DB9"/>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55A10"/>
    <w:rsid w:val="00B7141A"/>
    <w:rsid w:val="00B7153D"/>
    <w:rsid w:val="00B72469"/>
    <w:rsid w:val="00BA0683"/>
    <w:rsid w:val="00BA30A9"/>
    <w:rsid w:val="00BB444E"/>
    <w:rsid w:val="00BE2286"/>
    <w:rsid w:val="00BF4F7D"/>
    <w:rsid w:val="00C0091B"/>
    <w:rsid w:val="00C049BC"/>
    <w:rsid w:val="00C04D55"/>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B1FDB"/>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F6B47A21-C90F-4992-BAAA-49B703BAE8C6}"/>
      </w:docPartPr>
      <w:docPartBody>
        <w:p w:rsidR="00784826" w:rsidRDefault="0049707D">
          <w:r w:rsidRPr="007002C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07D"/>
    <w:rsid w:val="002F2F1C"/>
    <w:rsid w:val="0049707D"/>
    <w:rsid w:val="00556AF6"/>
    <w:rsid w:val="00784826"/>
    <w:rsid w:val="00EB0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0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DA161C-25E5-4F6D-A97B-E52A8C6D7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771</Words>
  <Characters>100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5</cp:revision>
  <cp:lastPrinted>2020-03-05T21:06:00Z</cp:lastPrinted>
  <dcterms:created xsi:type="dcterms:W3CDTF">2020-03-01T19:48:00Z</dcterms:created>
  <dcterms:modified xsi:type="dcterms:W3CDTF">2020-03-06T02:23:00Z</dcterms:modified>
  <cp:contentStatus>1.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